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A29535" w14:textId="77777777" w:rsidR="00D96090" w:rsidRPr="00D96090" w:rsidRDefault="00D96090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Call to Order</w:t>
      </w:r>
    </w:p>
    <w:p w14:paraId="2D42F7C9" w14:textId="77777777" w:rsidR="005C04FF" w:rsidRDefault="00D96090" w:rsidP="005C04FF">
      <w:pPr>
        <w:pStyle w:val="ListParagraph"/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Roll Call</w:t>
      </w:r>
    </w:p>
    <w:tbl>
      <w:tblPr>
        <w:tblStyle w:val="LightGrid"/>
        <w:tblW w:w="9038" w:type="dxa"/>
        <w:tblInd w:w="-10" w:type="dxa"/>
        <w:tblLook w:val="04A0" w:firstRow="1" w:lastRow="0" w:firstColumn="1" w:lastColumn="0" w:noHBand="0" w:noVBand="1"/>
      </w:tblPr>
      <w:tblGrid>
        <w:gridCol w:w="2126"/>
        <w:gridCol w:w="2304"/>
        <w:gridCol w:w="2304"/>
        <w:gridCol w:w="2304"/>
      </w:tblGrid>
      <w:tr w:rsidR="002529A9" w:rsidRPr="000D7BA6" w14:paraId="06995686" w14:textId="77777777" w:rsidTr="00D20B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7D289236" w14:textId="65A26A94" w:rsidR="002529A9" w:rsidRPr="000D7BA6" w:rsidRDefault="00773681" w:rsidP="000C2383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March 1</w:t>
            </w:r>
            <w:r w:rsidR="00FD72AF">
              <w:rPr>
                <w:rFonts w:ascii="Franklin Gothic Book" w:hAnsi="Franklin Gothic Book"/>
              </w:rPr>
              <w:t>9</w:t>
            </w:r>
            <w:r>
              <w:rPr>
                <w:rFonts w:ascii="Franklin Gothic Book" w:hAnsi="Franklin Gothic Book"/>
              </w:rPr>
              <w:t>, 2019</w:t>
            </w:r>
          </w:p>
        </w:tc>
        <w:tc>
          <w:tcPr>
            <w:tcW w:w="2304" w:type="dxa"/>
            <w:vAlign w:val="center"/>
          </w:tcPr>
          <w:p w14:paraId="187E2AAA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Present</w:t>
            </w:r>
          </w:p>
        </w:tc>
        <w:tc>
          <w:tcPr>
            <w:tcW w:w="2304" w:type="dxa"/>
            <w:vAlign w:val="center"/>
          </w:tcPr>
          <w:p w14:paraId="3B3777C7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Absent</w:t>
            </w:r>
          </w:p>
        </w:tc>
        <w:tc>
          <w:tcPr>
            <w:tcW w:w="2304" w:type="dxa"/>
            <w:vAlign w:val="center"/>
          </w:tcPr>
          <w:p w14:paraId="59FAD3B9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Excused</w:t>
            </w:r>
          </w:p>
        </w:tc>
      </w:tr>
      <w:tr w:rsidR="002529A9" w:rsidRPr="000D7BA6" w14:paraId="77CAD2A2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398FEE3" w14:textId="732FCB1A" w:rsidR="002529A9" w:rsidRPr="000D7BA6" w:rsidRDefault="002529A9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Director</w:t>
            </w:r>
            <w:r w:rsidR="007B18B2">
              <w:rPr>
                <w:rFonts w:ascii="Franklin Gothic Book" w:hAnsi="Franklin Gothic Book"/>
              </w:rPr>
              <w:t xml:space="preserve"> </w:t>
            </w:r>
            <w:r w:rsidR="00582BAD">
              <w:rPr>
                <w:rFonts w:ascii="Franklin Gothic Book" w:hAnsi="Franklin Gothic Book"/>
              </w:rPr>
              <w:t>Kangas</w:t>
            </w:r>
          </w:p>
        </w:tc>
        <w:tc>
          <w:tcPr>
            <w:tcW w:w="2304" w:type="dxa"/>
            <w:vAlign w:val="center"/>
          </w:tcPr>
          <w:p w14:paraId="5F772ABF" w14:textId="37359B65" w:rsidR="002529A9" w:rsidRPr="000D7BA6" w:rsidRDefault="006E1042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79AFCAE2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80736B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0DF23F26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AFF8DFC" w14:textId="3A2CA1B4" w:rsidR="002529A9" w:rsidRPr="000D7BA6" w:rsidRDefault="00404168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Vice Chair</w:t>
            </w:r>
            <w:r w:rsidR="004C10EB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Reed</w:t>
            </w:r>
          </w:p>
        </w:tc>
        <w:tc>
          <w:tcPr>
            <w:tcW w:w="2304" w:type="dxa"/>
            <w:vAlign w:val="center"/>
          </w:tcPr>
          <w:p w14:paraId="78F6BD35" w14:textId="6EAB51D2" w:rsidR="002529A9" w:rsidRPr="000D7BA6" w:rsidRDefault="006E1042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2CC59117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25BFC7E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7C9F27B0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D5A2F04" w14:textId="5299AF14" w:rsidR="002529A9" w:rsidRPr="000D7BA6" w:rsidRDefault="00E7668E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</w:t>
            </w:r>
            <w:r w:rsidR="00D307F6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Samudrala</w:t>
            </w:r>
          </w:p>
        </w:tc>
        <w:tc>
          <w:tcPr>
            <w:tcW w:w="2304" w:type="dxa"/>
            <w:vAlign w:val="center"/>
          </w:tcPr>
          <w:p w14:paraId="17CA7C2E" w14:textId="42A09978" w:rsidR="002529A9" w:rsidRPr="000D7BA6" w:rsidRDefault="006E1042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4E0AAE60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0AD0858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8E3B43" w:rsidRPr="000D7BA6" w14:paraId="51D242CF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4EE6CF9" w14:textId="0E197BCB" w:rsidR="008E3B43" w:rsidRDefault="008E3B43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 O’Le</w:t>
            </w:r>
            <w:r w:rsidR="00F35E81">
              <w:rPr>
                <w:rFonts w:ascii="Franklin Gothic Book" w:hAnsi="Franklin Gothic Book"/>
              </w:rPr>
              <w:t>ske</w:t>
            </w:r>
          </w:p>
        </w:tc>
        <w:tc>
          <w:tcPr>
            <w:tcW w:w="2304" w:type="dxa"/>
            <w:vAlign w:val="center"/>
          </w:tcPr>
          <w:p w14:paraId="29D76F10" w14:textId="22DBEE11" w:rsidR="008E3B43" w:rsidRPr="000D7BA6" w:rsidRDefault="006E1042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48CC9426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B5C5FC0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90251" w:rsidRPr="000D7BA6" w14:paraId="3AF99F6A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67E08F7" w14:textId="739D3C40" w:rsidR="00290251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Traxler</w:t>
            </w:r>
          </w:p>
        </w:tc>
        <w:tc>
          <w:tcPr>
            <w:tcW w:w="2304" w:type="dxa"/>
            <w:vAlign w:val="center"/>
          </w:tcPr>
          <w:p w14:paraId="0C2ADA41" w14:textId="1FBE194E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303A004" w14:textId="77777777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D1EA055" w14:textId="5ADD7AC2" w:rsidR="00290251" w:rsidRPr="000D7BA6" w:rsidRDefault="006E1042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</w:tr>
      <w:tr w:rsidR="001807AF" w:rsidRPr="000D7BA6" w14:paraId="78EB5322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5F64317" w14:textId="38A57D93" w:rsidR="001807AF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Dunbar</w:t>
            </w:r>
          </w:p>
        </w:tc>
        <w:tc>
          <w:tcPr>
            <w:tcW w:w="2304" w:type="dxa"/>
            <w:vAlign w:val="center"/>
          </w:tcPr>
          <w:p w14:paraId="3378B7BA" w14:textId="5792DDC7" w:rsidR="001807AF" w:rsidRPr="000D7BA6" w:rsidRDefault="006E1042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392D2367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3B3EF2D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6621A" w:rsidRPr="000D7BA6" w14:paraId="58B5114E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CF8A00C" w14:textId="344F49FC" w:rsidR="0026621A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</w:t>
            </w:r>
            <w:r w:rsidR="00D0486A">
              <w:rPr>
                <w:rFonts w:ascii="Franklin Gothic Book" w:hAnsi="Franklin Gothic Book"/>
              </w:rPr>
              <w:t xml:space="preserve"> </w:t>
            </w:r>
            <w:r w:rsidR="002D2ED3">
              <w:rPr>
                <w:rFonts w:ascii="Franklin Gothic Book" w:hAnsi="Franklin Gothic Book"/>
              </w:rPr>
              <w:t>Richartz</w:t>
            </w:r>
          </w:p>
        </w:tc>
        <w:tc>
          <w:tcPr>
            <w:tcW w:w="2304" w:type="dxa"/>
            <w:vAlign w:val="center"/>
          </w:tcPr>
          <w:p w14:paraId="2920AE13" w14:textId="7214B704" w:rsidR="0026621A" w:rsidRPr="000D7BA6" w:rsidRDefault="006E1042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65C2CDD7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D5FA11F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</w:tbl>
    <w:p w14:paraId="547CB954" w14:textId="77777777" w:rsidR="00461260" w:rsidRDefault="00461260" w:rsidP="00461260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7DF1CA39" w14:textId="2B25E717" w:rsidR="00167974" w:rsidRDefault="001A1544" w:rsidP="00447C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Open Forum</w:t>
      </w:r>
    </w:p>
    <w:p w14:paraId="681F2E47" w14:textId="50A0A4CC" w:rsidR="00223806" w:rsidRDefault="00223806" w:rsidP="00223806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6E1042">
        <w:rPr>
          <w:rFonts w:ascii="Franklin Gothic Book" w:eastAsia="Times New Roman" w:hAnsi="Franklin Gothic Book" w:cs="Times New Roman"/>
          <w:sz w:val="24"/>
          <w:szCs w:val="20"/>
          <w:u w:val="single"/>
        </w:rPr>
        <w:t>Wisconsin State Legislature Privacy Bills 870,871, and 872</w:t>
      </w:r>
      <w:r w:rsidR="00907A81">
        <w:rPr>
          <w:rFonts w:ascii="Franklin Gothic Book" w:eastAsia="Times New Roman" w:hAnsi="Franklin Gothic Book" w:cs="Times New Roman"/>
          <w:sz w:val="24"/>
          <w:szCs w:val="20"/>
        </w:rPr>
        <w:t xml:space="preserve"> – Director Kangas</w:t>
      </w:r>
    </w:p>
    <w:p w14:paraId="2EDD0126" w14:textId="77777777" w:rsidR="006E1042" w:rsidRDefault="006E1042" w:rsidP="006E1042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alifornia privacy act based on GDPR</w:t>
      </w:r>
    </w:p>
    <w:p w14:paraId="6F81E186" w14:textId="77777777" w:rsidR="006E1042" w:rsidRDefault="006E1042" w:rsidP="006E1042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Dan Dunbar approves of all of this</w:t>
      </w:r>
    </w:p>
    <w:p w14:paraId="64B5BFE6" w14:textId="77777777" w:rsidR="006E1042" w:rsidRDefault="006E1042" w:rsidP="006E1042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These laws will eliminate marketing as we </w:t>
      </w:r>
    </w:p>
    <w:p w14:paraId="2B8FBBE3" w14:textId="77777777" w:rsidR="006E1042" w:rsidRDefault="006E1042" w:rsidP="006E1042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All the companies in order to save that to save you need </w:t>
      </w:r>
    </w:p>
    <w:p w14:paraId="4427CB6E" w14:textId="77777777" w:rsidR="006E1042" w:rsidRDefault="006E1042" w:rsidP="006E1042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Increase transparency while sharing data</w:t>
      </w:r>
    </w:p>
    <w:p w14:paraId="45B41E3E" w14:textId="77777777" w:rsidR="006E1042" w:rsidRDefault="006E1042" w:rsidP="006E1042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You can delete all the data they have stored.</w:t>
      </w:r>
    </w:p>
    <w:p w14:paraId="29F8FDDA" w14:textId="77777777" w:rsidR="006E1042" w:rsidRDefault="006E1042" w:rsidP="006E1042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s a University, anyone that we work with we collect cookies from a certain company. We need to make sure that those companies comply, and they can’t comply, all of them need to comply</w:t>
      </w:r>
    </w:p>
    <w:p w14:paraId="502F590E" w14:textId="77777777" w:rsidR="006E1042" w:rsidRDefault="006E1042" w:rsidP="006E1042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Students need to self-advocate for their information as it relates to on-campus.</w:t>
      </w:r>
    </w:p>
    <w:p w14:paraId="43784527" w14:textId="77777777" w:rsidR="006E1042" w:rsidRDefault="006E1042" w:rsidP="006E1042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Your instructors will make you use a lot of “free things” that instead take your privacy rights.</w:t>
      </w:r>
    </w:p>
    <w:p w14:paraId="7801C58D" w14:textId="77777777" w:rsidR="006E1042" w:rsidRDefault="006E1042" w:rsidP="006E1042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We try to advocate for them, letting certain professors use certain services that utilize proper information sharing policy.</w:t>
      </w:r>
    </w:p>
    <w:p w14:paraId="7704B100" w14:textId="77777777" w:rsidR="006E1042" w:rsidRDefault="006E1042" w:rsidP="006E1042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FERPA protects you from this definition of education record.</w:t>
      </w:r>
    </w:p>
    <w:p w14:paraId="0A0733BB" w14:textId="77777777" w:rsidR="006E1042" w:rsidRDefault="006E1042" w:rsidP="006E1042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It does protect applicants.</w:t>
      </w:r>
    </w:p>
    <w:p w14:paraId="5158419C" w14:textId="77777777" w:rsidR="006E1042" w:rsidRDefault="006E1042" w:rsidP="006E1042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Meyers Briggs evaluation data is sent to corporations</w:t>
      </w:r>
    </w:p>
    <w:p w14:paraId="41D9CBBF" w14:textId="77777777" w:rsidR="006E1042" w:rsidRDefault="006E1042" w:rsidP="006E1042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Information Security tabling is not that effective</w:t>
      </w:r>
    </w:p>
    <w:p w14:paraId="5B6A4291" w14:textId="77777777" w:rsidR="006E1042" w:rsidRDefault="006E1042" w:rsidP="006E1042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The digital natives will have their entire history uploaded in audio video and images when they are old. (compared to current boomers)</w:t>
      </w:r>
    </w:p>
    <w:p w14:paraId="168888E6" w14:textId="77777777" w:rsidR="006E1042" w:rsidRPr="00511858" w:rsidRDefault="006E1042" w:rsidP="006E1042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Database website narrow down by location and name. They compiled all info from 3</w:t>
      </w:r>
      <w:r w:rsidRPr="00390007">
        <w:rPr>
          <w:rFonts w:ascii="Franklin Gothic Book" w:eastAsia="Times New Roman" w:hAnsi="Franklin Gothic Book" w:cs="Times New Roman"/>
          <w:sz w:val="24"/>
          <w:szCs w:val="20"/>
          <w:vertAlign w:val="superscript"/>
        </w:rPr>
        <w:t>rd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parties.</w:t>
      </w:r>
    </w:p>
    <w:p w14:paraId="3DDEFEAD" w14:textId="77777777" w:rsidR="006E1042" w:rsidRPr="00223806" w:rsidRDefault="006E1042" w:rsidP="006E1042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5FD6C1A8" w14:textId="683963F0" w:rsidR="001C1555" w:rsidRDefault="00C85A3D" w:rsidP="00B572C8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lastRenderedPageBreak/>
        <w:t>Approval of the Minutes</w:t>
      </w:r>
    </w:p>
    <w:p w14:paraId="3412464F" w14:textId="1E9B4AA2" w:rsidR="00365D11" w:rsidRDefault="002D3B0F" w:rsidP="006A445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Unfinished Business</w:t>
      </w:r>
    </w:p>
    <w:p w14:paraId="484B8163" w14:textId="441289F7" w:rsidR="00511858" w:rsidRPr="006E1042" w:rsidRDefault="000F6B39" w:rsidP="00C53F6E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  <w:u w:val="single"/>
        </w:rPr>
      </w:pPr>
      <w:r w:rsidRPr="006E1042">
        <w:rPr>
          <w:rFonts w:ascii="Franklin Gothic Book" w:eastAsia="Times New Roman" w:hAnsi="Franklin Gothic Book" w:cs="Times New Roman"/>
          <w:sz w:val="24"/>
          <w:szCs w:val="20"/>
          <w:u w:val="single"/>
        </w:rPr>
        <w:t>Disability Services Tech Fee Proposal</w:t>
      </w:r>
    </w:p>
    <w:p w14:paraId="16439263" w14:textId="1D55C94D" w:rsidR="003B2515" w:rsidRDefault="003B2515" w:rsidP="003B2515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IM Data Management</w:t>
      </w:r>
    </w:p>
    <w:p w14:paraId="7F184811" w14:textId="7C3E1E6F" w:rsidR="0031517E" w:rsidRDefault="0031517E" w:rsidP="0031517E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Operational expense.</w:t>
      </w:r>
    </w:p>
    <w:p w14:paraId="2E7C5798" w14:textId="0E8A2490" w:rsidR="00C53F6E" w:rsidRDefault="003B214C" w:rsidP="003B2515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lockwork</w:t>
      </w:r>
      <w:r w:rsidR="005122A3">
        <w:rPr>
          <w:rFonts w:ascii="Franklin Gothic Book" w:eastAsia="Times New Roman" w:hAnsi="Franklin Gothic Book" w:cs="Times New Roman"/>
          <w:sz w:val="24"/>
          <w:szCs w:val="20"/>
        </w:rPr>
        <w:t>s is being replaced by AIM</w:t>
      </w:r>
      <w:r w:rsidR="007C12AB">
        <w:rPr>
          <w:rFonts w:ascii="Franklin Gothic Book" w:eastAsia="Times New Roman" w:hAnsi="Franklin Gothic Book" w:cs="Times New Roman"/>
          <w:sz w:val="24"/>
          <w:szCs w:val="20"/>
        </w:rPr>
        <w:t xml:space="preserve"> data management</w:t>
      </w:r>
    </w:p>
    <w:p w14:paraId="64A96707" w14:textId="7393680C" w:rsidR="007C12AB" w:rsidRDefault="007C12AB" w:rsidP="003B2515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Keeps track of all interactions with students</w:t>
      </w:r>
      <w:r w:rsidR="00742F55">
        <w:rPr>
          <w:rFonts w:ascii="Franklin Gothic Book" w:eastAsia="Times New Roman" w:hAnsi="Franklin Gothic Book" w:cs="Times New Roman"/>
          <w:sz w:val="24"/>
          <w:szCs w:val="20"/>
        </w:rPr>
        <w:t xml:space="preserve"> as well as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Case management</w:t>
      </w:r>
      <w:r w:rsidR="00742F55">
        <w:rPr>
          <w:rFonts w:ascii="Franklin Gothic Book" w:eastAsia="Times New Roman" w:hAnsi="Franklin Gothic Book" w:cs="Times New Roman"/>
          <w:sz w:val="24"/>
          <w:szCs w:val="20"/>
        </w:rPr>
        <w:t>.</w:t>
      </w:r>
    </w:p>
    <w:p w14:paraId="2763D9CD" w14:textId="45FB40B8" w:rsidR="000F56E1" w:rsidRDefault="000F56E1" w:rsidP="003B2515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742F55">
        <w:rPr>
          <w:rFonts w:ascii="Franklin Gothic Book" w:eastAsia="Times New Roman" w:hAnsi="Franklin Gothic Book" w:cs="Times New Roman"/>
          <w:i/>
          <w:iCs/>
          <w:sz w:val="24"/>
          <w:szCs w:val="20"/>
        </w:rPr>
        <w:t>December 2019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– Request previously approved by Tech Fee Committee to implement it.</w:t>
      </w:r>
    </w:p>
    <w:p w14:paraId="605B6D4A" w14:textId="0F4A0A62" w:rsidR="005E10AF" w:rsidRPr="009200D2" w:rsidRDefault="000A04E3" w:rsidP="00E82A10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9200D2">
        <w:rPr>
          <w:rFonts w:ascii="Franklin Gothic Book" w:eastAsia="Times New Roman" w:hAnsi="Franklin Gothic Book" w:cs="Times New Roman"/>
          <w:sz w:val="24"/>
          <w:szCs w:val="20"/>
        </w:rPr>
        <w:t>They are looking for annual maintenance</w:t>
      </w:r>
      <w:r w:rsidR="009200D2" w:rsidRPr="009200D2">
        <w:rPr>
          <w:rFonts w:ascii="Franklin Gothic Book" w:eastAsia="Times New Roman" w:hAnsi="Franklin Gothic Book" w:cs="Times New Roman"/>
          <w:sz w:val="24"/>
          <w:szCs w:val="20"/>
        </w:rPr>
        <w:t>,</w:t>
      </w:r>
      <w:r w:rsidR="009200D2">
        <w:rPr>
          <w:rFonts w:ascii="Franklin Gothic Book" w:eastAsia="Times New Roman" w:hAnsi="Franklin Gothic Book" w:cs="Times New Roman"/>
          <w:sz w:val="24"/>
          <w:szCs w:val="20"/>
        </w:rPr>
        <w:t xml:space="preserve"> t</w:t>
      </w:r>
      <w:r w:rsidR="005E10AF" w:rsidRPr="009200D2">
        <w:rPr>
          <w:rFonts w:ascii="Franklin Gothic Book" w:eastAsia="Times New Roman" w:hAnsi="Franklin Gothic Book" w:cs="Times New Roman"/>
          <w:sz w:val="24"/>
          <w:szCs w:val="20"/>
        </w:rPr>
        <w:t>his is an ongoing support</w:t>
      </w:r>
      <w:r w:rsidR="00661135" w:rsidRPr="009200D2">
        <w:rPr>
          <w:rFonts w:ascii="Franklin Gothic Book" w:eastAsia="Times New Roman" w:hAnsi="Franklin Gothic Book" w:cs="Times New Roman"/>
          <w:sz w:val="24"/>
          <w:szCs w:val="20"/>
        </w:rPr>
        <w:t xml:space="preserve"> funding request.</w:t>
      </w:r>
    </w:p>
    <w:p w14:paraId="6021E5E3" w14:textId="467ADA8D" w:rsidR="00661135" w:rsidRDefault="003B2515" w:rsidP="003B2515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Wireless microphone and speaker modules (</w:t>
      </w:r>
      <w:r w:rsidR="00B94B24">
        <w:rPr>
          <w:rFonts w:ascii="Franklin Gothic Book" w:eastAsia="Times New Roman" w:hAnsi="Franklin Gothic Book" w:cs="Times New Roman"/>
          <w:sz w:val="24"/>
          <w:szCs w:val="20"/>
        </w:rPr>
        <w:t>FM System)</w:t>
      </w:r>
    </w:p>
    <w:p w14:paraId="721F2E2F" w14:textId="4D89A4D8" w:rsidR="00C30F53" w:rsidRDefault="00C30F53" w:rsidP="00C30F53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Long lifecycle</w:t>
      </w:r>
      <w:r w:rsidR="003E487C">
        <w:rPr>
          <w:rFonts w:ascii="Franklin Gothic Book" w:eastAsia="Times New Roman" w:hAnsi="Franklin Gothic Book" w:cs="Times New Roman"/>
          <w:sz w:val="24"/>
          <w:szCs w:val="20"/>
        </w:rPr>
        <w:t xml:space="preserve">, its hard to tell when they will </w:t>
      </w:r>
      <w:r w:rsidR="009200D2">
        <w:rPr>
          <w:rFonts w:ascii="Franklin Gothic Book" w:eastAsia="Times New Roman" w:hAnsi="Franklin Gothic Book" w:cs="Times New Roman"/>
          <w:sz w:val="24"/>
          <w:szCs w:val="20"/>
        </w:rPr>
        <w:t>be replaced</w:t>
      </w:r>
      <w:r w:rsidR="003E487C">
        <w:rPr>
          <w:rFonts w:ascii="Franklin Gothic Book" w:eastAsia="Times New Roman" w:hAnsi="Franklin Gothic Book" w:cs="Times New Roman"/>
          <w:sz w:val="24"/>
          <w:szCs w:val="20"/>
        </w:rPr>
        <w:t>.</w:t>
      </w:r>
    </w:p>
    <w:p w14:paraId="790344C6" w14:textId="4A48F6EA" w:rsidR="00B94B24" w:rsidRDefault="00B94B24" w:rsidP="00B94B24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Helps interpreters, and instructors teach to </w:t>
      </w:r>
      <w:r w:rsidR="00E54EF0">
        <w:rPr>
          <w:rFonts w:ascii="Franklin Gothic Book" w:eastAsia="Times New Roman" w:hAnsi="Franklin Gothic Book" w:cs="Times New Roman"/>
          <w:sz w:val="24"/>
          <w:szCs w:val="20"/>
        </w:rPr>
        <w:t>students with hearing loss more effectively.</w:t>
      </w:r>
    </w:p>
    <w:p w14:paraId="53E3192D" w14:textId="5D77386B" w:rsidR="00500B78" w:rsidRPr="00500B78" w:rsidRDefault="008474EF" w:rsidP="00F04CD6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b/>
          <w:bCs/>
          <w:sz w:val="24"/>
          <w:szCs w:val="20"/>
        </w:rPr>
      </w:pPr>
      <w:r w:rsidRPr="00500B78">
        <w:rPr>
          <w:rFonts w:ascii="Franklin Gothic Book" w:eastAsia="Times New Roman" w:hAnsi="Franklin Gothic Book" w:cs="Times New Roman"/>
          <w:sz w:val="24"/>
          <w:szCs w:val="20"/>
        </w:rPr>
        <w:t>Do we have statistics about how many students use these services?</w:t>
      </w:r>
      <w:r w:rsidR="00500B78"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r w:rsidR="00500B78" w:rsidRPr="00500B78">
        <w:rPr>
          <w:rFonts w:ascii="Franklin Gothic Book" w:eastAsia="Times New Roman" w:hAnsi="Franklin Gothic Book" w:cs="Times New Roman"/>
          <w:b/>
          <w:bCs/>
          <w:sz w:val="24"/>
          <w:szCs w:val="20"/>
        </w:rPr>
        <w:t>Last year, three students needed them.</w:t>
      </w:r>
    </w:p>
    <w:p w14:paraId="4F9BEFC9" w14:textId="7205BA6B" w:rsidR="00500B78" w:rsidRDefault="00500B78" w:rsidP="008474EF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Each student needs a single FM system unit.</w:t>
      </w:r>
    </w:p>
    <w:p w14:paraId="05740065" w14:textId="1A08F89B" w:rsidR="00B94B24" w:rsidRDefault="00E54EF0" w:rsidP="00B94B24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proofErr w:type="spellStart"/>
      <w:r>
        <w:rPr>
          <w:rFonts w:ascii="Franklin Gothic Book" w:eastAsia="Times New Roman" w:hAnsi="Franklin Gothic Book" w:cs="Times New Roman"/>
          <w:sz w:val="24"/>
          <w:szCs w:val="20"/>
        </w:rPr>
        <w:t>Kurzweild</w:t>
      </w:r>
      <w:proofErr w:type="spellEnd"/>
      <w:r>
        <w:rPr>
          <w:rFonts w:ascii="Franklin Gothic Book" w:eastAsia="Times New Roman" w:hAnsi="Franklin Gothic Book" w:cs="Times New Roman"/>
          <w:sz w:val="24"/>
          <w:szCs w:val="20"/>
        </w:rPr>
        <w:t xml:space="preserve"> License</w:t>
      </w:r>
    </w:p>
    <w:p w14:paraId="653605A2" w14:textId="6C77C826" w:rsidR="004C2036" w:rsidRPr="0006351F" w:rsidRDefault="004C2036" w:rsidP="004C2036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b/>
          <w:bCs/>
          <w:sz w:val="24"/>
          <w:szCs w:val="20"/>
        </w:rPr>
      </w:pPr>
      <w:r w:rsidRPr="0006351F">
        <w:rPr>
          <w:rFonts w:ascii="Franklin Gothic Book" w:eastAsia="Times New Roman" w:hAnsi="Franklin Gothic Book" w:cs="Times New Roman"/>
          <w:b/>
          <w:bCs/>
          <w:sz w:val="24"/>
          <w:szCs w:val="20"/>
        </w:rPr>
        <w:t>Funded</w:t>
      </w:r>
      <w:r w:rsidR="0006351F" w:rsidRPr="0006351F">
        <w:rPr>
          <w:rFonts w:ascii="Franklin Gothic Book" w:eastAsia="Times New Roman" w:hAnsi="Franklin Gothic Book" w:cs="Times New Roman"/>
          <w:b/>
          <w:bCs/>
          <w:sz w:val="24"/>
          <w:szCs w:val="20"/>
        </w:rPr>
        <w:t xml:space="preserve"> for full amount.</w:t>
      </w:r>
    </w:p>
    <w:p w14:paraId="27C7FEC0" w14:textId="5C1FFF35" w:rsidR="0031517E" w:rsidRDefault="0031517E" w:rsidP="0031517E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Not an operational </w:t>
      </w:r>
      <w:r w:rsidR="00B50E77">
        <w:rPr>
          <w:rFonts w:ascii="Franklin Gothic Book" w:eastAsia="Times New Roman" w:hAnsi="Franklin Gothic Book" w:cs="Times New Roman"/>
          <w:sz w:val="24"/>
          <w:szCs w:val="20"/>
        </w:rPr>
        <w:t>expense</w:t>
      </w:r>
      <w:r>
        <w:rPr>
          <w:rFonts w:ascii="Franklin Gothic Book" w:eastAsia="Times New Roman" w:hAnsi="Franklin Gothic Book" w:cs="Times New Roman"/>
          <w:sz w:val="24"/>
          <w:szCs w:val="20"/>
        </w:rPr>
        <w:t>, this allows all students to have access to these services and will increase the value of our relationships with the disabilities department.</w:t>
      </w:r>
    </w:p>
    <w:p w14:paraId="69A1F232" w14:textId="7CB7D047" w:rsidR="00E54EF0" w:rsidRDefault="00E54EF0" w:rsidP="00E54EF0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E</w:t>
      </w:r>
      <w:r w:rsidR="007D2429">
        <w:rPr>
          <w:rFonts w:ascii="Franklin Gothic Book" w:eastAsia="Times New Roman" w:hAnsi="Franklin Gothic Book" w:cs="Times New Roman"/>
          <w:sz w:val="24"/>
          <w:szCs w:val="20"/>
        </w:rPr>
        <w:t>-textbook</w:t>
      </w:r>
      <w:r w:rsidR="007D254D">
        <w:rPr>
          <w:rFonts w:ascii="Franklin Gothic Book" w:eastAsia="Times New Roman" w:hAnsi="Franklin Gothic Book" w:cs="Times New Roman"/>
          <w:sz w:val="24"/>
          <w:szCs w:val="20"/>
        </w:rPr>
        <w:t xml:space="preserve"> are converted to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audiobooks</w:t>
      </w:r>
    </w:p>
    <w:p w14:paraId="44897798" w14:textId="4411A413" w:rsidR="007D254D" w:rsidRDefault="00E54EF0" w:rsidP="007D254D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They are converted </w:t>
      </w:r>
      <w:r w:rsidR="007D254D">
        <w:rPr>
          <w:rFonts w:ascii="Franklin Gothic Book" w:eastAsia="Times New Roman" w:hAnsi="Franklin Gothic Book" w:cs="Times New Roman"/>
          <w:sz w:val="24"/>
          <w:szCs w:val="20"/>
        </w:rPr>
        <w:t xml:space="preserve">by IRS (Instructions </w:t>
      </w:r>
      <w:r w:rsidR="007D2429">
        <w:rPr>
          <w:rFonts w:ascii="Franklin Gothic Book" w:eastAsia="Times New Roman" w:hAnsi="Franklin Gothic Book" w:cs="Times New Roman"/>
          <w:sz w:val="24"/>
          <w:szCs w:val="20"/>
        </w:rPr>
        <w:t>Resource</w:t>
      </w:r>
      <w:r w:rsidR="007D254D">
        <w:rPr>
          <w:rFonts w:ascii="Franklin Gothic Book" w:eastAsia="Times New Roman" w:hAnsi="Franklin Gothic Book" w:cs="Times New Roman"/>
          <w:sz w:val="24"/>
          <w:szCs w:val="20"/>
        </w:rPr>
        <w:t xml:space="preserve"> services)</w:t>
      </w:r>
    </w:p>
    <w:p w14:paraId="4CCD3EC8" w14:textId="17034E4A" w:rsidR="007D254D" w:rsidRDefault="0006351F" w:rsidP="007D254D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braille</w:t>
      </w:r>
      <w:r w:rsidR="00D1798E">
        <w:rPr>
          <w:rFonts w:ascii="Franklin Gothic Book" w:eastAsia="Times New Roman" w:hAnsi="Franklin Gothic Book" w:cs="Times New Roman"/>
          <w:sz w:val="24"/>
          <w:szCs w:val="20"/>
        </w:rPr>
        <w:t xml:space="preserve"> textbooks</w:t>
      </w:r>
      <w:r w:rsidR="007D2429">
        <w:rPr>
          <w:rFonts w:ascii="Franklin Gothic Book" w:eastAsia="Times New Roman" w:hAnsi="Franklin Gothic Book" w:cs="Times New Roman"/>
          <w:sz w:val="24"/>
          <w:szCs w:val="20"/>
        </w:rPr>
        <w:t xml:space="preserve"> are being covered by IRS.</w:t>
      </w:r>
    </w:p>
    <w:p w14:paraId="0EA7FB12" w14:textId="059FE263" w:rsidR="007D2429" w:rsidRDefault="008A2D83" w:rsidP="007D254D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Should they find funding for this or should the SITC help them.</w:t>
      </w:r>
    </w:p>
    <w:p w14:paraId="61BCA28A" w14:textId="7049BE5A" w:rsidR="008A2D83" w:rsidRDefault="008A2D83" w:rsidP="007D254D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They may use segregated fees.</w:t>
      </w:r>
    </w:p>
    <w:p w14:paraId="5818727D" w14:textId="631404DF" w:rsidR="008A2D83" w:rsidRDefault="007A7ED1" w:rsidP="007D254D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IRS is converting the files and sending the students the link.</w:t>
      </w:r>
    </w:p>
    <w:p w14:paraId="29FAA79D" w14:textId="02157F0B" w:rsidR="007A7ED1" w:rsidRPr="00BB49C0" w:rsidRDefault="007A7ED1" w:rsidP="007D254D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  <w:highlight w:val="yellow"/>
        </w:rPr>
      </w:pPr>
      <w:r w:rsidRPr="00BB49C0">
        <w:rPr>
          <w:rFonts w:ascii="Franklin Gothic Book" w:eastAsia="Times New Roman" w:hAnsi="Franklin Gothic Book" w:cs="Times New Roman"/>
          <w:sz w:val="24"/>
          <w:szCs w:val="20"/>
          <w:highlight w:val="yellow"/>
        </w:rPr>
        <w:t>They are out for RFP for the e-text readers.</w:t>
      </w:r>
    </w:p>
    <w:p w14:paraId="0DB77DD3" w14:textId="71EE188C" w:rsidR="007A7ED1" w:rsidRDefault="007A7ED1" w:rsidP="007D254D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Do ADA laws accommodate for these services as they mandate?</w:t>
      </w:r>
    </w:p>
    <w:p w14:paraId="56309D08" w14:textId="40803FB9" w:rsidR="007A7ED1" w:rsidRDefault="007A7ED1" w:rsidP="007D254D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UW-Stout is ADA </w:t>
      </w:r>
      <w:r w:rsidR="00E63E6B">
        <w:rPr>
          <w:rFonts w:ascii="Franklin Gothic Book" w:eastAsia="Times New Roman" w:hAnsi="Franklin Gothic Book" w:cs="Times New Roman"/>
          <w:sz w:val="24"/>
          <w:szCs w:val="20"/>
        </w:rPr>
        <w:t>compliance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. Everything on </w:t>
      </w:r>
      <w:r w:rsidR="00E63E6B">
        <w:rPr>
          <w:rFonts w:ascii="Franklin Gothic Book" w:eastAsia="Times New Roman" w:hAnsi="Franklin Gothic Book" w:cs="Times New Roman"/>
          <w:sz w:val="24"/>
          <w:szCs w:val="20"/>
        </w:rPr>
        <w:t>campus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is ADA compliant.</w:t>
      </w:r>
    </w:p>
    <w:p w14:paraId="64161424" w14:textId="3911CB95" w:rsidR="007A7ED1" w:rsidRDefault="007A7ED1" w:rsidP="007D254D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lastRenderedPageBreak/>
        <w:t>3</w:t>
      </w:r>
      <w:r w:rsidRPr="007A7ED1">
        <w:rPr>
          <w:rFonts w:ascii="Franklin Gothic Book" w:eastAsia="Times New Roman" w:hAnsi="Franklin Gothic Book" w:cs="Times New Roman"/>
          <w:sz w:val="24"/>
          <w:szCs w:val="20"/>
          <w:vertAlign w:val="superscript"/>
        </w:rPr>
        <w:t>rd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party software like “free” things, they are not legally </w:t>
      </w:r>
      <w:r w:rsidR="0009682A">
        <w:rPr>
          <w:rFonts w:ascii="Franklin Gothic Book" w:eastAsia="Times New Roman" w:hAnsi="Franklin Gothic Book" w:cs="Times New Roman"/>
          <w:sz w:val="24"/>
          <w:szCs w:val="20"/>
        </w:rPr>
        <w:t>allowed on this campus due to ADA compliancy.</w:t>
      </w:r>
    </w:p>
    <w:p w14:paraId="44C43FA2" w14:textId="1319626B" w:rsidR="001B1C2D" w:rsidRDefault="00DC5205" w:rsidP="007D254D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We manage our Password page and test </w:t>
      </w:r>
      <w:r w:rsidR="000007F7">
        <w:rPr>
          <w:rFonts w:ascii="Franklin Gothic Book" w:eastAsia="Times New Roman" w:hAnsi="Franklin Gothic Book" w:cs="Times New Roman"/>
          <w:sz w:val="24"/>
          <w:szCs w:val="20"/>
        </w:rPr>
        <w:t>the screen readers</w:t>
      </w:r>
    </w:p>
    <w:p w14:paraId="4FE15DEA" w14:textId="6885005F" w:rsidR="00E63E6B" w:rsidRDefault="00BB49C0" w:rsidP="007D254D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BB49C0">
        <w:rPr>
          <w:rFonts w:ascii="Franklin Gothic Book" w:eastAsia="Times New Roman" w:hAnsi="Franklin Gothic Book" w:cs="Times New Roman"/>
          <w:sz w:val="24"/>
          <w:szCs w:val="20"/>
          <w:u w:val="single"/>
        </w:rPr>
        <w:t>Dan</w:t>
      </w:r>
      <w:r>
        <w:rPr>
          <w:rFonts w:ascii="Franklin Gothic Book" w:eastAsia="Times New Roman" w:hAnsi="Franklin Gothic Book" w:cs="Times New Roman"/>
          <w:sz w:val="24"/>
          <w:szCs w:val="20"/>
        </w:rPr>
        <w:t>: “The need for Kurzweild will not go away.”</w:t>
      </w:r>
    </w:p>
    <w:p w14:paraId="516C2CC1" w14:textId="0FE38B75" w:rsidR="00BB49C0" w:rsidRDefault="0006351F" w:rsidP="007D254D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“</w:t>
      </w:r>
      <w:r w:rsidR="00794EAF">
        <w:rPr>
          <w:rFonts w:ascii="Franklin Gothic Book" w:eastAsia="Times New Roman" w:hAnsi="Franklin Gothic Book" w:cs="Times New Roman"/>
          <w:sz w:val="24"/>
          <w:szCs w:val="20"/>
        </w:rPr>
        <w:t>Pierson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e-textbooks”</w:t>
      </w:r>
      <w:r w:rsidR="00794EAF">
        <w:rPr>
          <w:rFonts w:ascii="Franklin Gothic Book" w:eastAsia="Times New Roman" w:hAnsi="Franklin Gothic Book" w:cs="Times New Roman"/>
          <w:sz w:val="24"/>
          <w:szCs w:val="20"/>
        </w:rPr>
        <w:t xml:space="preserve"> will need you to login their own proprietary sites to access their textbooks.</w:t>
      </w:r>
    </w:p>
    <w:p w14:paraId="0B6AC015" w14:textId="0DB8862A" w:rsidR="00794EAF" w:rsidRDefault="00794EAF" w:rsidP="007D254D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Sometimes these students need physical books (</w:t>
      </w:r>
      <w:r w:rsidR="0006351F">
        <w:rPr>
          <w:rFonts w:ascii="Franklin Gothic Book" w:eastAsia="Times New Roman" w:hAnsi="Franklin Gothic Book" w:cs="Times New Roman"/>
          <w:sz w:val="24"/>
          <w:szCs w:val="20"/>
        </w:rPr>
        <w:t>b</w:t>
      </w:r>
      <w:r>
        <w:rPr>
          <w:rFonts w:ascii="Franklin Gothic Book" w:eastAsia="Times New Roman" w:hAnsi="Franklin Gothic Book" w:cs="Times New Roman"/>
          <w:sz w:val="24"/>
          <w:szCs w:val="20"/>
        </w:rPr>
        <w:t>raille books), in that case they may use a e-textbook reader</w:t>
      </w:r>
      <w:r w:rsidR="0006351F">
        <w:rPr>
          <w:rFonts w:ascii="Franklin Gothic Book" w:eastAsia="Times New Roman" w:hAnsi="Franklin Gothic Book" w:cs="Times New Roman"/>
          <w:sz w:val="24"/>
          <w:szCs w:val="20"/>
        </w:rPr>
        <w:t xml:space="preserve"> (</w:t>
      </w:r>
      <w:proofErr w:type="spellStart"/>
      <w:r w:rsidR="0006351F">
        <w:rPr>
          <w:rFonts w:ascii="Franklin Gothic Book" w:eastAsia="Times New Roman" w:hAnsi="Franklin Gothic Book" w:cs="Times New Roman"/>
          <w:sz w:val="24"/>
          <w:szCs w:val="20"/>
        </w:rPr>
        <w:t>Kurzweild</w:t>
      </w:r>
      <w:proofErr w:type="spellEnd"/>
      <w:r w:rsidR="00EB4C4E">
        <w:rPr>
          <w:rFonts w:ascii="Franklin Gothic Book" w:eastAsia="Times New Roman" w:hAnsi="Franklin Gothic Book" w:cs="Times New Roman"/>
          <w:sz w:val="24"/>
          <w:szCs w:val="20"/>
        </w:rPr>
        <w:t>)</w:t>
      </w:r>
      <w:r>
        <w:rPr>
          <w:rFonts w:ascii="Franklin Gothic Book" w:eastAsia="Times New Roman" w:hAnsi="Franklin Gothic Book" w:cs="Times New Roman"/>
          <w:sz w:val="24"/>
          <w:szCs w:val="20"/>
        </w:rPr>
        <w:t>, or they will run it through an OCR after scanning in every page.</w:t>
      </w:r>
    </w:p>
    <w:p w14:paraId="0A28AECA" w14:textId="5EE779A6" w:rsidR="00E54EF0" w:rsidRDefault="00E54EF0" w:rsidP="00BC7470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BC7470">
        <w:rPr>
          <w:rFonts w:ascii="Franklin Gothic Book" w:eastAsia="Times New Roman" w:hAnsi="Franklin Gothic Book" w:cs="Times New Roman"/>
          <w:sz w:val="24"/>
          <w:szCs w:val="20"/>
        </w:rPr>
        <w:t>Smart Pens</w:t>
      </w:r>
      <w:r w:rsidR="00500B78">
        <w:rPr>
          <w:rFonts w:ascii="Franklin Gothic Book" w:eastAsia="Times New Roman" w:hAnsi="Franklin Gothic Book" w:cs="Times New Roman"/>
          <w:sz w:val="24"/>
          <w:szCs w:val="20"/>
        </w:rPr>
        <w:t xml:space="preserve"> &amp; Notepads</w:t>
      </w:r>
    </w:p>
    <w:p w14:paraId="7F712E95" w14:textId="3B67032D" w:rsidR="00074646" w:rsidRDefault="00023E6B" w:rsidP="00074646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onsumable item</w:t>
      </w:r>
      <w:r w:rsidR="00611AAF">
        <w:rPr>
          <w:rFonts w:ascii="Franklin Gothic Book" w:eastAsia="Times New Roman" w:hAnsi="Franklin Gothic Book" w:cs="Times New Roman"/>
          <w:sz w:val="24"/>
          <w:szCs w:val="20"/>
        </w:rPr>
        <w:t xml:space="preserve"> used instead of notetakers.</w:t>
      </w:r>
    </w:p>
    <w:p w14:paraId="79F1A9A4" w14:textId="312A7FF0" w:rsidR="00074646" w:rsidRPr="00074646" w:rsidRDefault="00074646" w:rsidP="00074646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We may partially fund, or send note says we will no longer </w:t>
      </w:r>
      <w:r w:rsidR="00C30F53">
        <w:rPr>
          <w:rFonts w:ascii="Franklin Gothic Book" w:eastAsia="Times New Roman" w:hAnsi="Franklin Gothic Book" w:cs="Times New Roman"/>
          <w:sz w:val="24"/>
          <w:szCs w:val="20"/>
        </w:rPr>
        <w:t>fund it in the future.</w:t>
      </w:r>
    </w:p>
    <w:p w14:paraId="764794F4" w14:textId="0CFF1B57" w:rsidR="00094E0E" w:rsidRDefault="00094E0E" w:rsidP="00384557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They will hire another student in the class, using a </w:t>
      </w:r>
      <w:r w:rsidRPr="006D5CCE">
        <w:rPr>
          <w:rFonts w:ascii="Franklin Gothic Book" w:eastAsia="Times New Roman" w:hAnsi="Franklin Gothic Book" w:cs="Times New Roman"/>
          <w:sz w:val="24"/>
          <w:szCs w:val="20"/>
        </w:rPr>
        <w:t>smart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pen.</w:t>
      </w:r>
    </w:p>
    <w:p w14:paraId="31C89719" w14:textId="2911DC62" w:rsidR="00094E0E" w:rsidRDefault="00094E0E" w:rsidP="00384557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You don’t have to use a smart pen, sometimes.</w:t>
      </w:r>
    </w:p>
    <w:p w14:paraId="2D406A21" w14:textId="04F2D906" w:rsidR="00074646" w:rsidRDefault="00AE4C03" w:rsidP="00384557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Use</w:t>
      </w:r>
      <w:r w:rsidR="00E31DA0">
        <w:rPr>
          <w:rFonts w:ascii="Franklin Gothic Book" w:eastAsia="Times New Roman" w:hAnsi="Franklin Gothic Book" w:cs="Times New Roman"/>
          <w:sz w:val="24"/>
          <w:szCs w:val="20"/>
        </w:rPr>
        <w:t xml:space="preserve"> is more in need compared with FM system.</w:t>
      </w:r>
    </w:p>
    <w:p w14:paraId="737C6F2D" w14:textId="7AFF521C" w:rsidR="004506D7" w:rsidRDefault="004506D7" w:rsidP="004506D7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Final thoughts</w:t>
      </w:r>
      <w:r w:rsidR="00432D44">
        <w:rPr>
          <w:rFonts w:ascii="Franklin Gothic Book" w:eastAsia="Times New Roman" w:hAnsi="Franklin Gothic Book" w:cs="Times New Roman"/>
          <w:sz w:val="24"/>
          <w:szCs w:val="20"/>
        </w:rPr>
        <w:t xml:space="preserve"> &amp; decisions</w:t>
      </w:r>
    </w:p>
    <w:p w14:paraId="508CAD1F" w14:textId="1EE1AA63" w:rsidR="006678B2" w:rsidRPr="006E1042" w:rsidRDefault="002D37A4" w:rsidP="006E1042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ll departments were aware that changes to their budget were coming. They have been warned a year ago.</w:t>
      </w:r>
      <w:r w:rsidR="006E1042"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r w:rsidR="006678B2" w:rsidRPr="006E1042">
        <w:rPr>
          <w:rFonts w:ascii="Franklin Gothic Book" w:eastAsia="Times New Roman" w:hAnsi="Franklin Gothic Book" w:cs="Times New Roman"/>
          <w:sz w:val="24"/>
          <w:szCs w:val="20"/>
        </w:rPr>
        <w:t xml:space="preserve">Sue had specific discussions with the executives and leaders from many different </w:t>
      </w:r>
      <w:r w:rsidR="00A93E23" w:rsidRPr="006E1042">
        <w:rPr>
          <w:rFonts w:ascii="Franklin Gothic Book" w:eastAsia="Times New Roman" w:hAnsi="Franklin Gothic Book" w:cs="Times New Roman"/>
          <w:sz w:val="24"/>
          <w:szCs w:val="20"/>
        </w:rPr>
        <w:t>departments.</w:t>
      </w:r>
    </w:p>
    <w:p w14:paraId="279702D5" w14:textId="77777777" w:rsidR="006E1042" w:rsidRDefault="006E1042" w:rsidP="004506D7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The committee didn’t want to see a lapse in critical disability services for students. </w:t>
      </w:r>
    </w:p>
    <w:p w14:paraId="3D18FDB6" w14:textId="4974DC8E" w:rsidR="006E1042" w:rsidRDefault="001D284C" w:rsidP="004506D7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The Disability Services office will be notified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with a </w:t>
      </w:r>
      <w:r w:rsidR="006E1042">
        <w:rPr>
          <w:rFonts w:ascii="Franklin Gothic Book" w:eastAsia="Times New Roman" w:hAnsi="Franklin Gothic Book" w:cs="Times New Roman"/>
          <w:sz w:val="24"/>
          <w:szCs w:val="20"/>
        </w:rPr>
        <w:t xml:space="preserve">memo 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explaining that </w:t>
      </w:r>
      <w:r w:rsidR="006E1042" w:rsidRPr="001D284C">
        <w:rPr>
          <w:rStyle w:val="IntenseEmphasis"/>
        </w:rPr>
        <w:t>STF funding to these items will be declined in the future.</w:t>
      </w:r>
    </w:p>
    <w:p w14:paraId="35C854EF" w14:textId="068F3883" w:rsidR="00EF5BAC" w:rsidRPr="001D284C" w:rsidRDefault="00467E1C" w:rsidP="004506D7">
      <w:pPr>
        <w:numPr>
          <w:ilvl w:val="3"/>
          <w:numId w:val="1"/>
        </w:numPr>
        <w:spacing w:after="0"/>
        <w:rPr>
          <w:rStyle w:val="Strong"/>
        </w:rPr>
      </w:pPr>
      <w:r w:rsidRPr="001D284C">
        <w:rPr>
          <w:rStyle w:val="Strong"/>
        </w:rPr>
        <w:t>Motion</w:t>
      </w:r>
      <w:r w:rsidR="00C11704" w:rsidRPr="001D284C">
        <w:rPr>
          <w:rStyle w:val="Strong"/>
        </w:rPr>
        <w:t xml:space="preserve"> to </w:t>
      </w:r>
      <w:r w:rsidR="006D5CCE" w:rsidRPr="001D284C">
        <w:rPr>
          <w:rStyle w:val="Strong"/>
        </w:rPr>
        <w:t>decline AIM software</w:t>
      </w:r>
      <w:r w:rsidR="00C65BED" w:rsidRPr="001D284C">
        <w:rPr>
          <w:rStyle w:val="Strong"/>
        </w:rPr>
        <w:t>. 3-0-0</w:t>
      </w:r>
    </w:p>
    <w:p w14:paraId="3F779BE8" w14:textId="7EBEEF08" w:rsidR="00C65BED" w:rsidRPr="001D284C" w:rsidRDefault="00C65BED" w:rsidP="004506D7">
      <w:pPr>
        <w:numPr>
          <w:ilvl w:val="3"/>
          <w:numId w:val="1"/>
        </w:numPr>
        <w:spacing w:after="0"/>
        <w:rPr>
          <w:rStyle w:val="Strong"/>
        </w:rPr>
      </w:pPr>
      <w:r w:rsidRPr="001D284C">
        <w:rPr>
          <w:rStyle w:val="Strong"/>
        </w:rPr>
        <w:t xml:space="preserve">Motion to </w:t>
      </w:r>
      <w:r w:rsidR="00432D44" w:rsidRPr="001D284C">
        <w:rPr>
          <w:rStyle w:val="Strong"/>
        </w:rPr>
        <w:t>approve funding for 1 FM system &amp; 5 smart pens 3-0-0</w:t>
      </w:r>
    </w:p>
    <w:p w14:paraId="452F194B" w14:textId="02848DCC" w:rsidR="006E7CF1" w:rsidRPr="001D284C" w:rsidRDefault="007F14EF" w:rsidP="00E536D5">
      <w:pPr>
        <w:numPr>
          <w:ilvl w:val="1"/>
          <w:numId w:val="1"/>
        </w:numPr>
        <w:spacing w:after="0"/>
        <w:rPr>
          <w:rStyle w:val="SubtleEmphasis"/>
        </w:rPr>
      </w:pPr>
      <w:r w:rsidRPr="001D284C">
        <w:rPr>
          <w:rStyle w:val="SubtleEmphasis"/>
        </w:rPr>
        <w:t>Campus Print Management</w:t>
      </w:r>
      <w:r w:rsidR="00E536D5" w:rsidRPr="001D284C">
        <w:rPr>
          <w:rStyle w:val="SubtleEmphasis"/>
        </w:rPr>
        <w:t xml:space="preserve"> - (Discussion postponed until next meeting) </w:t>
      </w:r>
    </w:p>
    <w:p w14:paraId="7EE5366C" w14:textId="04C8FA77" w:rsidR="006E7CF1" w:rsidRPr="001D284C" w:rsidRDefault="007F14EF" w:rsidP="00E536D5">
      <w:pPr>
        <w:numPr>
          <w:ilvl w:val="1"/>
          <w:numId w:val="1"/>
        </w:numPr>
        <w:spacing w:after="0"/>
        <w:rPr>
          <w:rStyle w:val="SubtleEmphasis"/>
        </w:rPr>
      </w:pPr>
      <w:r w:rsidRPr="001D284C">
        <w:rPr>
          <w:rStyle w:val="SubtleEmphasis"/>
        </w:rPr>
        <w:t>Callout for Proposals</w:t>
      </w:r>
      <w:r w:rsidR="00E536D5" w:rsidRPr="001D284C">
        <w:rPr>
          <w:rStyle w:val="SubtleEmphasis"/>
        </w:rPr>
        <w:t xml:space="preserve"> - (Discussion postponed until next meeting)</w:t>
      </w:r>
    </w:p>
    <w:p w14:paraId="39E94311" w14:textId="2422A37E" w:rsidR="00521EEA" w:rsidRDefault="00CD2728" w:rsidP="00806E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New</w:t>
      </w:r>
      <w:r w:rsidR="00021F60"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r w:rsidR="00DB2FA4">
        <w:rPr>
          <w:rFonts w:ascii="Franklin Gothic Book" w:eastAsia="Times New Roman" w:hAnsi="Franklin Gothic Book" w:cs="Times New Roman"/>
          <w:sz w:val="24"/>
          <w:szCs w:val="20"/>
        </w:rPr>
        <w:t>Business</w:t>
      </w:r>
      <w:bookmarkStart w:id="0" w:name="_GoBack"/>
      <w:bookmarkEnd w:id="0"/>
    </w:p>
    <w:p w14:paraId="50EF598D" w14:textId="77777777" w:rsidR="00D96090" w:rsidRDefault="00CD2728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nnouncements</w:t>
      </w:r>
    </w:p>
    <w:p w14:paraId="094B4533" w14:textId="77777777" w:rsidR="00DA6636" w:rsidRPr="00297FFB" w:rsidRDefault="00D96090" w:rsidP="00297FFB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Adjourn</w:t>
      </w:r>
    </w:p>
    <w:sectPr w:rsidR="00DA6636" w:rsidRPr="00297FF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572A53" w14:textId="77777777" w:rsidR="007D6610" w:rsidRDefault="007D6610" w:rsidP="00D96090">
      <w:pPr>
        <w:spacing w:after="0" w:line="240" w:lineRule="auto"/>
      </w:pPr>
      <w:r>
        <w:separator/>
      </w:r>
    </w:p>
  </w:endnote>
  <w:endnote w:type="continuationSeparator" w:id="0">
    <w:p w14:paraId="0F314F5C" w14:textId="77777777" w:rsidR="007D6610" w:rsidRDefault="007D6610" w:rsidP="00D9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8BBC5E" w14:textId="77777777" w:rsidR="007D6610" w:rsidRDefault="007D6610" w:rsidP="00D96090">
      <w:pPr>
        <w:spacing w:after="0" w:line="240" w:lineRule="auto"/>
      </w:pPr>
      <w:r>
        <w:separator/>
      </w:r>
    </w:p>
  </w:footnote>
  <w:footnote w:type="continuationSeparator" w:id="0">
    <w:p w14:paraId="5956AF4B" w14:textId="77777777" w:rsidR="007D6610" w:rsidRDefault="007D6610" w:rsidP="00D96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03F4A" w14:textId="4BE4C4F9" w:rsidR="00340C9F" w:rsidRPr="00D96090" w:rsidRDefault="00DB793F" w:rsidP="00D96090">
    <w:pPr>
      <w:pStyle w:val="Title"/>
      <w:jc w:val="center"/>
      <w:rPr>
        <w:rFonts w:ascii="Franklin Gothic Demi" w:hAnsi="Franklin Gothic Demi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3107BA7" wp14:editId="06031D26">
          <wp:simplePos x="0" y="0"/>
          <wp:positionH relativeFrom="page">
            <wp:posOffset>160020</wp:posOffset>
          </wp:positionH>
          <wp:positionV relativeFrom="paragraph">
            <wp:posOffset>-243840</wp:posOffset>
          </wp:positionV>
          <wp:extent cx="1466850" cy="1459230"/>
          <wp:effectExtent l="0" t="0" r="0" b="7620"/>
          <wp:wrapNone/>
          <wp:docPr id="2" name="image1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1459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0C9F" w:rsidRPr="00D96090">
      <w:rPr>
        <w:rFonts w:ascii="Franklin Gothic Demi" w:hAnsi="Franklin Gothic Demi"/>
      </w:rPr>
      <w:t>Meeting Agenda</w:t>
    </w:r>
  </w:p>
  <w:p w14:paraId="3A28DE83" w14:textId="59576218" w:rsidR="00340C9F" w:rsidRPr="00D96090" w:rsidRDefault="00D16096" w:rsidP="00D90814">
    <w:pPr>
      <w:spacing w:after="0"/>
      <w:jc w:val="center"/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</w:pPr>
    <w:r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Student Information Technology Committee</w:t>
    </w:r>
  </w:p>
  <w:p w14:paraId="73781E2B" w14:textId="07081DDC" w:rsidR="00D90814" w:rsidRPr="00D96090" w:rsidRDefault="00F15902" w:rsidP="00D90814">
    <w:pPr>
      <w:spacing w:after="0"/>
      <w:ind w:left="720" w:hanging="720"/>
      <w:jc w:val="center"/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</w:pPr>
    <w:r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 xml:space="preserve"> </w:t>
    </w:r>
    <w:r w:rsidR="005E7503"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Birch Room</w:t>
    </w:r>
    <w:r w:rsidR="00340C9F"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, Memorial Student Center</w:t>
    </w:r>
  </w:p>
  <w:p w14:paraId="3FD4EE62" w14:textId="5075BBA3" w:rsidR="00340C9F" w:rsidRPr="00D96090" w:rsidRDefault="000F65EB" w:rsidP="00A93C13">
    <w:pPr>
      <w:pStyle w:val="Heading1"/>
      <w:spacing w:before="0"/>
      <w:jc w:val="center"/>
      <w:rPr>
        <w:rStyle w:val="IntenseEmphasis"/>
        <w:rFonts w:ascii="Franklin Gothic Demi" w:hAnsi="Franklin Gothic Demi"/>
      </w:rPr>
    </w:pPr>
    <w:r>
      <w:rPr>
        <w:rStyle w:val="IntenseEmphasis"/>
        <w:rFonts w:ascii="Franklin Gothic Demi" w:hAnsi="Franklin Gothic Demi"/>
      </w:rPr>
      <w:t xml:space="preserve">February </w:t>
    </w:r>
    <w:r w:rsidR="007F14EF">
      <w:rPr>
        <w:rStyle w:val="IntenseEmphasis"/>
        <w:rFonts w:ascii="Franklin Gothic Demi" w:hAnsi="Franklin Gothic Demi"/>
      </w:rPr>
      <w:t>1</w:t>
    </w:r>
    <w:r w:rsidR="001D284C">
      <w:rPr>
        <w:rStyle w:val="IntenseEmphasis"/>
        <w:rFonts w:ascii="Franklin Gothic Demi" w:hAnsi="Franklin Gothic Demi"/>
      </w:rPr>
      <w:t>4</w:t>
    </w:r>
    <w:r w:rsidR="000D2245">
      <w:rPr>
        <w:rStyle w:val="IntenseEmphasis"/>
        <w:rFonts w:ascii="Franklin Gothic Demi" w:hAnsi="Franklin Gothic Demi"/>
      </w:rPr>
      <w:t>th</w:t>
    </w:r>
    <w:r>
      <w:rPr>
        <w:rStyle w:val="IntenseEmphasis"/>
        <w:rFonts w:ascii="Franklin Gothic Demi" w:hAnsi="Franklin Gothic Demi"/>
      </w:rPr>
      <w:t>, 2020</w:t>
    </w:r>
    <w:r w:rsidR="00340C9F" w:rsidRPr="00D96090">
      <w:rPr>
        <w:rStyle w:val="IntenseEmphasis"/>
        <w:rFonts w:ascii="Franklin Gothic Demi" w:hAnsi="Franklin Gothic Demi"/>
      </w:rPr>
      <w:t xml:space="preserve"> </w:t>
    </w:r>
    <w:r w:rsidR="00FD23A2">
      <w:rPr>
        <w:rStyle w:val="IntenseEmphasis"/>
        <w:rFonts w:ascii="Franklin Gothic Demi" w:hAnsi="Franklin Gothic Demi"/>
      </w:rPr>
      <w:t>@ 1</w:t>
    </w:r>
    <w:r>
      <w:rPr>
        <w:rStyle w:val="IntenseEmphasis"/>
        <w:rFonts w:ascii="Franklin Gothic Demi" w:hAnsi="Franklin Gothic Demi"/>
      </w:rPr>
      <w:t>1:10am - 12:10pm</w:t>
    </w:r>
  </w:p>
  <w:p w14:paraId="66CA0369" w14:textId="77777777" w:rsidR="00340C9F" w:rsidRDefault="00340C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D7AA7"/>
    <w:multiLevelType w:val="hybridMultilevel"/>
    <w:tmpl w:val="3C2E0946"/>
    <w:lvl w:ilvl="0" w:tplc="69D6D6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610C85C4">
      <w:start w:val="1"/>
      <w:numFmt w:val="lowerRoman"/>
      <w:lvlText w:val="%2."/>
      <w:lvlJc w:val="left"/>
      <w:pPr>
        <w:ind w:left="1170" w:hanging="360"/>
      </w:pPr>
      <w:rPr>
        <w:rFonts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3B1AC4FA">
      <w:numFmt w:val="bullet"/>
      <w:lvlText w:val="-"/>
      <w:lvlJc w:val="left"/>
      <w:pPr>
        <w:ind w:left="2880" w:hanging="360"/>
      </w:pPr>
      <w:rPr>
        <w:rFonts w:ascii="Franklin Gothic Book" w:eastAsia="Times New Roman" w:hAnsi="Franklin Gothic Book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5C26"/>
    <w:multiLevelType w:val="hybridMultilevel"/>
    <w:tmpl w:val="B7EA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2C50"/>
    <w:multiLevelType w:val="hybridMultilevel"/>
    <w:tmpl w:val="5D0629A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CFD45E7"/>
    <w:multiLevelType w:val="hybridMultilevel"/>
    <w:tmpl w:val="B2C83C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A11ABE"/>
    <w:multiLevelType w:val="hybridMultilevel"/>
    <w:tmpl w:val="A6FA42F6"/>
    <w:lvl w:ilvl="0" w:tplc="07E8A594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DA1MbCwMDM2t7RQ0lEKTi0uzszPAymwqAUA3rzg0CwAAAA="/>
  </w:docVars>
  <w:rsids>
    <w:rsidRoot w:val="00D96090"/>
    <w:rsid w:val="000007F7"/>
    <w:rsid w:val="000107F2"/>
    <w:rsid w:val="0002032A"/>
    <w:rsid w:val="00021F60"/>
    <w:rsid w:val="000230CE"/>
    <w:rsid w:val="00023E6B"/>
    <w:rsid w:val="00031484"/>
    <w:rsid w:val="0003562C"/>
    <w:rsid w:val="00053F3F"/>
    <w:rsid w:val="00054528"/>
    <w:rsid w:val="00057B56"/>
    <w:rsid w:val="0006351F"/>
    <w:rsid w:val="00064A29"/>
    <w:rsid w:val="00070A97"/>
    <w:rsid w:val="00073E6B"/>
    <w:rsid w:val="00074646"/>
    <w:rsid w:val="00094E0E"/>
    <w:rsid w:val="0009682A"/>
    <w:rsid w:val="000A04E3"/>
    <w:rsid w:val="000B4911"/>
    <w:rsid w:val="000B4930"/>
    <w:rsid w:val="000B50E4"/>
    <w:rsid w:val="000B512B"/>
    <w:rsid w:val="000C2383"/>
    <w:rsid w:val="000C6FDD"/>
    <w:rsid w:val="000D2245"/>
    <w:rsid w:val="000D3AB2"/>
    <w:rsid w:val="000E178B"/>
    <w:rsid w:val="000E4BC8"/>
    <w:rsid w:val="000E7840"/>
    <w:rsid w:val="000F4E21"/>
    <w:rsid w:val="000F56E1"/>
    <w:rsid w:val="000F5F74"/>
    <w:rsid w:val="000F65EB"/>
    <w:rsid w:val="000F6B39"/>
    <w:rsid w:val="00110E07"/>
    <w:rsid w:val="00112D8A"/>
    <w:rsid w:val="00115F9D"/>
    <w:rsid w:val="001221A0"/>
    <w:rsid w:val="001362CB"/>
    <w:rsid w:val="001440CA"/>
    <w:rsid w:val="00144F66"/>
    <w:rsid w:val="00162463"/>
    <w:rsid w:val="0016593C"/>
    <w:rsid w:val="00167974"/>
    <w:rsid w:val="001807AF"/>
    <w:rsid w:val="00193872"/>
    <w:rsid w:val="001A1544"/>
    <w:rsid w:val="001A5659"/>
    <w:rsid w:val="001A5848"/>
    <w:rsid w:val="001B1C2D"/>
    <w:rsid w:val="001C1555"/>
    <w:rsid w:val="001C5E06"/>
    <w:rsid w:val="001D284C"/>
    <w:rsid w:val="001D6F33"/>
    <w:rsid w:val="001F5D26"/>
    <w:rsid w:val="0020720D"/>
    <w:rsid w:val="00212375"/>
    <w:rsid w:val="00215A00"/>
    <w:rsid w:val="00223806"/>
    <w:rsid w:val="00237E49"/>
    <w:rsid w:val="002529A9"/>
    <w:rsid w:val="002646F1"/>
    <w:rsid w:val="0026621A"/>
    <w:rsid w:val="002703B8"/>
    <w:rsid w:val="002706B5"/>
    <w:rsid w:val="00270820"/>
    <w:rsid w:val="002716A3"/>
    <w:rsid w:val="002725FF"/>
    <w:rsid w:val="00277A7A"/>
    <w:rsid w:val="002857E7"/>
    <w:rsid w:val="00290251"/>
    <w:rsid w:val="00297FFB"/>
    <w:rsid w:val="002A1FDF"/>
    <w:rsid w:val="002A20D8"/>
    <w:rsid w:val="002B32D6"/>
    <w:rsid w:val="002B3404"/>
    <w:rsid w:val="002B368F"/>
    <w:rsid w:val="002B7A3B"/>
    <w:rsid w:val="002C1171"/>
    <w:rsid w:val="002C382C"/>
    <w:rsid w:val="002D13F6"/>
    <w:rsid w:val="002D25DF"/>
    <w:rsid w:val="002D2A7B"/>
    <w:rsid w:val="002D2ED3"/>
    <w:rsid w:val="002D37A4"/>
    <w:rsid w:val="002D3B0F"/>
    <w:rsid w:val="002D7E5D"/>
    <w:rsid w:val="002E2B02"/>
    <w:rsid w:val="002F19F1"/>
    <w:rsid w:val="002F7F1D"/>
    <w:rsid w:val="00305F63"/>
    <w:rsid w:val="0031517E"/>
    <w:rsid w:val="0031603C"/>
    <w:rsid w:val="003366CD"/>
    <w:rsid w:val="0033684F"/>
    <w:rsid w:val="003408C7"/>
    <w:rsid w:val="00340C9F"/>
    <w:rsid w:val="00357880"/>
    <w:rsid w:val="00360876"/>
    <w:rsid w:val="00363485"/>
    <w:rsid w:val="00365D11"/>
    <w:rsid w:val="003716C9"/>
    <w:rsid w:val="0037327D"/>
    <w:rsid w:val="00383790"/>
    <w:rsid w:val="0038659B"/>
    <w:rsid w:val="00390007"/>
    <w:rsid w:val="003970F8"/>
    <w:rsid w:val="003A1940"/>
    <w:rsid w:val="003A2CA9"/>
    <w:rsid w:val="003A6934"/>
    <w:rsid w:val="003A6A67"/>
    <w:rsid w:val="003B1041"/>
    <w:rsid w:val="003B214C"/>
    <w:rsid w:val="003B2515"/>
    <w:rsid w:val="003C2DED"/>
    <w:rsid w:val="003D2B9E"/>
    <w:rsid w:val="003D75DE"/>
    <w:rsid w:val="003E2DF1"/>
    <w:rsid w:val="003E487C"/>
    <w:rsid w:val="00401450"/>
    <w:rsid w:val="00404168"/>
    <w:rsid w:val="00406240"/>
    <w:rsid w:val="00406C4C"/>
    <w:rsid w:val="00412E5A"/>
    <w:rsid w:val="00432D44"/>
    <w:rsid w:val="004431E6"/>
    <w:rsid w:val="00447C12"/>
    <w:rsid w:val="004506D7"/>
    <w:rsid w:val="004506E4"/>
    <w:rsid w:val="00461260"/>
    <w:rsid w:val="004646D9"/>
    <w:rsid w:val="00467E1C"/>
    <w:rsid w:val="0049365F"/>
    <w:rsid w:val="004959C1"/>
    <w:rsid w:val="00495C98"/>
    <w:rsid w:val="00497352"/>
    <w:rsid w:val="004B2831"/>
    <w:rsid w:val="004B760C"/>
    <w:rsid w:val="004C0B4A"/>
    <w:rsid w:val="004C10EB"/>
    <w:rsid w:val="004C1B82"/>
    <w:rsid w:val="004C2036"/>
    <w:rsid w:val="004C6D92"/>
    <w:rsid w:val="004D39D1"/>
    <w:rsid w:val="004D6B0C"/>
    <w:rsid w:val="004E1DDE"/>
    <w:rsid w:val="004F25E9"/>
    <w:rsid w:val="004F4F41"/>
    <w:rsid w:val="004F7516"/>
    <w:rsid w:val="004F7CFF"/>
    <w:rsid w:val="00500B78"/>
    <w:rsid w:val="00511858"/>
    <w:rsid w:val="005122A3"/>
    <w:rsid w:val="00512DD2"/>
    <w:rsid w:val="00514FFD"/>
    <w:rsid w:val="00521EEA"/>
    <w:rsid w:val="00533E71"/>
    <w:rsid w:val="00537CDE"/>
    <w:rsid w:val="0054065C"/>
    <w:rsid w:val="00542BBD"/>
    <w:rsid w:val="005623D0"/>
    <w:rsid w:val="00565DC4"/>
    <w:rsid w:val="005720F4"/>
    <w:rsid w:val="00573255"/>
    <w:rsid w:val="005737DB"/>
    <w:rsid w:val="0058122F"/>
    <w:rsid w:val="00582BAD"/>
    <w:rsid w:val="00591AD4"/>
    <w:rsid w:val="0059261C"/>
    <w:rsid w:val="005934A1"/>
    <w:rsid w:val="005A6D24"/>
    <w:rsid w:val="005A6EFC"/>
    <w:rsid w:val="005C04FF"/>
    <w:rsid w:val="005C1DF0"/>
    <w:rsid w:val="005D006C"/>
    <w:rsid w:val="005E10AF"/>
    <w:rsid w:val="005E58E6"/>
    <w:rsid w:val="005E7503"/>
    <w:rsid w:val="00605A88"/>
    <w:rsid w:val="00611AAF"/>
    <w:rsid w:val="006134A5"/>
    <w:rsid w:val="00614FE5"/>
    <w:rsid w:val="00621B50"/>
    <w:rsid w:val="00627849"/>
    <w:rsid w:val="00645958"/>
    <w:rsid w:val="00661135"/>
    <w:rsid w:val="00664906"/>
    <w:rsid w:val="00666456"/>
    <w:rsid w:val="006678B2"/>
    <w:rsid w:val="00680455"/>
    <w:rsid w:val="0069202E"/>
    <w:rsid w:val="006A1C4A"/>
    <w:rsid w:val="006A4452"/>
    <w:rsid w:val="006A4DA9"/>
    <w:rsid w:val="006B5577"/>
    <w:rsid w:val="006B6A91"/>
    <w:rsid w:val="006C2864"/>
    <w:rsid w:val="006C57A3"/>
    <w:rsid w:val="006D0459"/>
    <w:rsid w:val="006D2768"/>
    <w:rsid w:val="006D2958"/>
    <w:rsid w:val="006D4F10"/>
    <w:rsid w:val="006D5CCE"/>
    <w:rsid w:val="006E09D2"/>
    <w:rsid w:val="006E1042"/>
    <w:rsid w:val="006E7CF1"/>
    <w:rsid w:val="006F130D"/>
    <w:rsid w:val="00700F9D"/>
    <w:rsid w:val="0070444B"/>
    <w:rsid w:val="00705509"/>
    <w:rsid w:val="007111C2"/>
    <w:rsid w:val="007174E2"/>
    <w:rsid w:val="007218E3"/>
    <w:rsid w:val="007345A4"/>
    <w:rsid w:val="007353AB"/>
    <w:rsid w:val="00742F55"/>
    <w:rsid w:val="0074366B"/>
    <w:rsid w:val="00765E2D"/>
    <w:rsid w:val="00766318"/>
    <w:rsid w:val="00773681"/>
    <w:rsid w:val="00776654"/>
    <w:rsid w:val="00776817"/>
    <w:rsid w:val="00782C95"/>
    <w:rsid w:val="00787DB3"/>
    <w:rsid w:val="00794EAF"/>
    <w:rsid w:val="007A7ED1"/>
    <w:rsid w:val="007B18B2"/>
    <w:rsid w:val="007B5682"/>
    <w:rsid w:val="007C100D"/>
    <w:rsid w:val="007C12AB"/>
    <w:rsid w:val="007D0139"/>
    <w:rsid w:val="007D2429"/>
    <w:rsid w:val="007D254D"/>
    <w:rsid w:val="007D6610"/>
    <w:rsid w:val="007D6B23"/>
    <w:rsid w:val="007E2811"/>
    <w:rsid w:val="007E3CB4"/>
    <w:rsid w:val="007E68AF"/>
    <w:rsid w:val="007E6B1E"/>
    <w:rsid w:val="007F14EF"/>
    <w:rsid w:val="007F3250"/>
    <w:rsid w:val="00806E12"/>
    <w:rsid w:val="0082292E"/>
    <w:rsid w:val="00832B2E"/>
    <w:rsid w:val="00836C68"/>
    <w:rsid w:val="00841D9B"/>
    <w:rsid w:val="008474EF"/>
    <w:rsid w:val="008547D1"/>
    <w:rsid w:val="008720D8"/>
    <w:rsid w:val="00874C64"/>
    <w:rsid w:val="00875FE4"/>
    <w:rsid w:val="008A2D83"/>
    <w:rsid w:val="008B0705"/>
    <w:rsid w:val="008C2044"/>
    <w:rsid w:val="008D165C"/>
    <w:rsid w:val="008E3B43"/>
    <w:rsid w:val="008E5D93"/>
    <w:rsid w:val="008F3A79"/>
    <w:rsid w:val="008F495D"/>
    <w:rsid w:val="00900A50"/>
    <w:rsid w:val="00907A81"/>
    <w:rsid w:val="009114A0"/>
    <w:rsid w:val="00911B3A"/>
    <w:rsid w:val="0091519A"/>
    <w:rsid w:val="009200D2"/>
    <w:rsid w:val="0093148A"/>
    <w:rsid w:val="00942F14"/>
    <w:rsid w:val="00946F60"/>
    <w:rsid w:val="0096097A"/>
    <w:rsid w:val="00962CBE"/>
    <w:rsid w:val="0096320D"/>
    <w:rsid w:val="00971B2D"/>
    <w:rsid w:val="009766E5"/>
    <w:rsid w:val="00981034"/>
    <w:rsid w:val="0098376C"/>
    <w:rsid w:val="00987399"/>
    <w:rsid w:val="0098771E"/>
    <w:rsid w:val="009912C3"/>
    <w:rsid w:val="009939DA"/>
    <w:rsid w:val="009A1800"/>
    <w:rsid w:val="009A589C"/>
    <w:rsid w:val="009D1A42"/>
    <w:rsid w:val="009D7920"/>
    <w:rsid w:val="009E02BB"/>
    <w:rsid w:val="009E7E4D"/>
    <w:rsid w:val="009F2CD0"/>
    <w:rsid w:val="009F4BC7"/>
    <w:rsid w:val="009F5EDC"/>
    <w:rsid w:val="00A15134"/>
    <w:rsid w:val="00A22364"/>
    <w:rsid w:val="00A24AAD"/>
    <w:rsid w:val="00A427BA"/>
    <w:rsid w:val="00A440A6"/>
    <w:rsid w:val="00A57E65"/>
    <w:rsid w:val="00A60E0F"/>
    <w:rsid w:val="00A7313F"/>
    <w:rsid w:val="00A84B37"/>
    <w:rsid w:val="00A879B3"/>
    <w:rsid w:val="00A93C13"/>
    <w:rsid w:val="00A93E23"/>
    <w:rsid w:val="00A96DD7"/>
    <w:rsid w:val="00AA37B6"/>
    <w:rsid w:val="00AA644A"/>
    <w:rsid w:val="00AA7C0C"/>
    <w:rsid w:val="00AB0E5A"/>
    <w:rsid w:val="00AB17C6"/>
    <w:rsid w:val="00AB36EF"/>
    <w:rsid w:val="00AC1B0A"/>
    <w:rsid w:val="00AC62D5"/>
    <w:rsid w:val="00AC6DB6"/>
    <w:rsid w:val="00AE4C03"/>
    <w:rsid w:val="00AF24A9"/>
    <w:rsid w:val="00AF7DE9"/>
    <w:rsid w:val="00B17C70"/>
    <w:rsid w:val="00B21BB6"/>
    <w:rsid w:val="00B24D6D"/>
    <w:rsid w:val="00B27423"/>
    <w:rsid w:val="00B37425"/>
    <w:rsid w:val="00B41B37"/>
    <w:rsid w:val="00B50E77"/>
    <w:rsid w:val="00B572C8"/>
    <w:rsid w:val="00B73DCC"/>
    <w:rsid w:val="00B8184A"/>
    <w:rsid w:val="00B83C3A"/>
    <w:rsid w:val="00B840B5"/>
    <w:rsid w:val="00B84566"/>
    <w:rsid w:val="00B94B24"/>
    <w:rsid w:val="00BB2A49"/>
    <w:rsid w:val="00BB2E64"/>
    <w:rsid w:val="00BB49C0"/>
    <w:rsid w:val="00BC130D"/>
    <w:rsid w:val="00BC6526"/>
    <w:rsid w:val="00BC7470"/>
    <w:rsid w:val="00BD231E"/>
    <w:rsid w:val="00BF3C57"/>
    <w:rsid w:val="00BF75AD"/>
    <w:rsid w:val="00C02A23"/>
    <w:rsid w:val="00C038F3"/>
    <w:rsid w:val="00C03DD0"/>
    <w:rsid w:val="00C0496F"/>
    <w:rsid w:val="00C11704"/>
    <w:rsid w:val="00C1221D"/>
    <w:rsid w:val="00C12383"/>
    <w:rsid w:val="00C16384"/>
    <w:rsid w:val="00C24316"/>
    <w:rsid w:val="00C30F53"/>
    <w:rsid w:val="00C35566"/>
    <w:rsid w:val="00C53F6E"/>
    <w:rsid w:val="00C609B4"/>
    <w:rsid w:val="00C62A54"/>
    <w:rsid w:val="00C65BED"/>
    <w:rsid w:val="00C721B2"/>
    <w:rsid w:val="00C802EE"/>
    <w:rsid w:val="00C8142A"/>
    <w:rsid w:val="00C83726"/>
    <w:rsid w:val="00C84955"/>
    <w:rsid w:val="00C85A3D"/>
    <w:rsid w:val="00C90907"/>
    <w:rsid w:val="00CA5B4E"/>
    <w:rsid w:val="00CA6C80"/>
    <w:rsid w:val="00CC2614"/>
    <w:rsid w:val="00CC6119"/>
    <w:rsid w:val="00CD2728"/>
    <w:rsid w:val="00CD6741"/>
    <w:rsid w:val="00CD6860"/>
    <w:rsid w:val="00CF1FC8"/>
    <w:rsid w:val="00CF427A"/>
    <w:rsid w:val="00D00998"/>
    <w:rsid w:val="00D0486A"/>
    <w:rsid w:val="00D14041"/>
    <w:rsid w:val="00D16096"/>
    <w:rsid w:val="00D1611C"/>
    <w:rsid w:val="00D1798E"/>
    <w:rsid w:val="00D20BBC"/>
    <w:rsid w:val="00D26A8F"/>
    <w:rsid w:val="00D307F6"/>
    <w:rsid w:val="00D47316"/>
    <w:rsid w:val="00D477D1"/>
    <w:rsid w:val="00D573F7"/>
    <w:rsid w:val="00D62BAA"/>
    <w:rsid w:val="00D6460F"/>
    <w:rsid w:val="00D80F16"/>
    <w:rsid w:val="00D90814"/>
    <w:rsid w:val="00D92FD3"/>
    <w:rsid w:val="00D96090"/>
    <w:rsid w:val="00D962F1"/>
    <w:rsid w:val="00DA6636"/>
    <w:rsid w:val="00DB00D5"/>
    <w:rsid w:val="00DB14E6"/>
    <w:rsid w:val="00DB2FA4"/>
    <w:rsid w:val="00DB793F"/>
    <w:rsid w:val="00DC5205"/>
    <w:rsid w:val="00DD7E96"/>
    <w:rsid w:val="00DE2D49"/>
    <w:rsid w:val="00DF6CD0"/>
    <w:rsid w:val="00DF749B"/>
    <w:rsid w:val="00E04E2E"/>
    <w:rsid w:val="00E06D7F"/>
    <w:rsid w:val="00E073BE"/>
    <w:rsid w:val="00E07C3B"/>
    <w:rsid w:val="00E103A8"/>
    <w:rsid w:val="00E1234C"/>
    <w:rsid w:val="00E214EE"/>
    <w:rsid w:val="00E26438"/>
    <w:rsid w:val="00E31DA0"/>
    <w:rsid w:val="00E376C4"/>
    <w:rsid w:val="00E536D5"/>
    <w:rsid w:val="00E54EF0"/>
    <w:rsid w:val="00E633B3"/>
    <w:rsid w:val="00E63E6B"/>
    <w:rsid w:val="00E70C5E"/>
    <w:rsid w:val="00E72013"/>
    <w:rsid w:val="00E75B98"/>
    <w:rsid w:val="00E7668E"/>
    <w:rsid w:val="00E82F7B"/>
    <w:rsid w:val="00E9197E"/>
    <w:rsid w:val="00EA2E49"/>
    <w:rsid w:val="00EA4AFF"/>
    <w:rsid w:val="00EB4C4E"/>
    <w:rsid w:val="00EC20C3"/>
    <w:rsid w:val="00EC6E55"/>
    <w:rsid w:val="00EE5425"/>
    <w:rsid w:val="00EF043F"/>
    <w:rsid w:val="00EF2A21"/>
    <w:rsid w:val="00EF5BAC"/>
    <w:rsid w:val="00F01E52"/>
    <w:rsid w:val="00F11363"/>
    <w:rsid w:val="00F139BA"/>
    <w:rsid w:val="00F15902"/>
    <w:rsid w:val="00F17235"/>
    <w:rsid w:val="00F25CEA"/>
    <w:rsid w:val="00F2749F"/>
    <w:rsid w:val="00F33474"/>
    <w:rsid w:val="00F3394E"/>
    <w:rsid w:val="00F35E81"/>
    <w:rsid w:val="00F41FB0"/>
    <w:rsid w:val="00F53DC7"/>
    <w:rsid w:val="00F560CB"/>
    <w:rsid w:val="00F56923"/>
    <w:rsid w:val="00F70F6D"/>
    <w:rsid w:val="00F818F7"/>
    <w:rsid w:val="00F9387B"/>
    <w:rsid w:val="00F96905"/>
    <w:rsid w:val="00F96FD9"/>
    <w:rsid w:val="00FA23F4"/>
    <w:rsid w:val="00FB43B6"/>
    <w:rsid w:val="00FB6787"/>
    <w:rsid w:val="00FB6F2E"/>
    <w:rsid w:val="00FC6E25"/>
    <w:rsid w:val="00FD093C"/>
    <w:rsid w:val="00FD23A2"/>
    <w:rsid w:val="00FD72AF"/>
    <w:rsid w:val="00FE4C9F"/>
    <w:rsid w:val="00FE7EFB"/>
    <w:rsid w:val="00FF4D59"/>
    <w:rsid w:val="00FF7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69E0FC1"/>
  <w15:chartTrackingRefBased/>
  <w15:docId w15:val="{77FA28B6-B12D-4073-ADD4-C54F28DE2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090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960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90"/>
  </w:style>
  <w:style w:type="paragraph" w:styleId="Footer">
    <w:name w:val="footer"/>
    <w:basedOn w:val="Normal"/>
    <w:link w:val="Foot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090"/>
  </w:style>
  <w:style w:type="character" w:customStyle="1" w:styleId="Heading1Char">
    <w:name w:val="Heading 1 Char"/>
    <w:basedOn w:val="DefaultParagraphFont"/>
    <w:link w:val="Heading1"/>
    <w:uiPriority w:val="9"/>
    <w:rsid w:val="00D96090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D9609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609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D96090"/>
    <w:rPr>
      <w:b/>
      <w:bCs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D9609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E4C9F"/>
  </w:style>
  <w:style w:type="table" w:styleId="LightGrid">
    <w:name w:val="Light Grid"/>
    <w:basedOn w:val="TableNormal"/>
    <w:uiPriority w:val="62"/>
    <w:rsid w:val="005C04F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5C04F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76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60C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D284C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1D284C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40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61C42DFB6B4C83F67AE0AF2EFAF3" ma:contentTypeVersion="6" ma:contentTypeDescription="Create a new document." ma:contentTypeScope="" ma:versionID="a2e43020a2029faa5786f4ea42a7c9b3">
  <xsd:schema xmlns:xsd="http://www.w3.org/2001/XMLSchema" xmlns:xs="http://www.w3.org/2001/XMLSchema" xmlns:p="http://schemas.microsoft.com/office/2006/metadata/properties" xmlns:ns2="78676637-76ff-4bad-90d0-28778f12a61a" targetNamespace="http://schemas.microsoft.com/office/2006/metadata/properties" ma:root="true" ma:fieldsID="8fb0d64562434e6ad98bccbcada4992e" ns2:_="">
    <xsd:import namespace="78676637-76ff-4bad-90d0-28778f12a6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76637-76ff-4bad-90d0-28778f12a6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8F1C2C-C34F-4CE4-8EC7-F01E724ED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676637-76ff-4bad-90d0-28778f12a6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DC485A-B523-4EDD-8E90-F4CC1B78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60928B-9F82-4D29-B0C0-7243C99697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FBE4EDC-C796-4404-9371-DC70623F2F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4</TotalTime>
  <Pages>3</Pages>
  <Words>662</Words>
  <Characters>377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Stout</Company>
  <LinksUpToDate>false</LinksUpToDate>
  <CharactersWithSpaces>4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bach, Nicholas</dc:creator>
  <cp:keywords/>
  <dc:description/>
  <cp:lastModifiedBy>Reed, Ethan</cp:lastModifiedBy>
  <cp:revision>104</cp:revision>
  <dcterms:created xsi:type="dcterms:W3CDTF">2019-12-11T23:41:00Z</dcterms:created>
  <dcterms:modified xsi:type="dcterms:W3CDTF">2020-02-15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61C42DFB6B4C83F67AE0AF2EFAF3</vt:lpwstr>
  </property>
  <property fmtid="{D5CDD505-2E9C-101B-9397-08002B2CF9AE}" pid="3" name="Order">
    <vt:r8>439800</vt:r8>
  </property>
</Properties>
</file>